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As a reminder, SMART questions are</w:t>
      </w:r>
    </w:p>
    <w:p w:rsidR="00C479A2" w:rsidRPr="00C479A2" w:rsidRDefault="00C479A2" w:rsidP="00C479A2">
      <w:pPr>
        <w:numPr>
          <w:ilvl w:val="0"/>
          <w:numId w:val="1"/>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S</w:t>
      </w:r>
      <w:r w:rsidRPr="00C479A2">
        <w:rPr>
          <w:rFonts w:ascii="Arial" w:eastAsia="Times New Roman" w:hAnsi="Arial" w:cs="Arial"/>
          <w:b/>
          <w:bCs/>
          <w:color w:val="1F1F1F"/>
          <w:sz w:val="21"/>
          <w:szCs w:val="21"/>
          <w:lang w:eastAsia="en-IN"/>
        </w:rPr>
        <w:t>pecific:</w:t>
      </w:r>
      <w:r w:rsidRPr="00C479A2">
        <w:rPr>
          <w:rFonts w:ascii="Arial" w:eastAsia="Times New Roman" w:hAnsi="Arial" w:cs="Arial"/>
          <w:color w:val="1F1F1F"/>
          <w:sz w:val="21"/>
          <w:szCs w:val="21"/>
          <w:lang w:eastAsia="en-IN"/>
        </w:rPr>
        <w:t xml:space="preserve"> Questions are simple, significant, and focused on a single topic or a few closely related ideas.</w:t>
      </w:r>
    </w:p>
    <w:p w:rsidR="00C479A2" w:rsidRPr="00C479A2" w:rsidRDefault="00C479A2" w:rsidP="00C479A2">
      <w:pPr>
        <w:numPr>
          <w:ilvl w:val="0"/>
          <w:numId w:val="1"/>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M</w:t>
      </w:r>
      <w:r w:rsidRPr="00C479A2">
        <w:rPr>
          <w:rFonts w:ascii="Arial" w:eastAsia="Times New Roman" w:hAnsi="Arial" w:cs="Arial"/>
          <w:b/>
          <w:bCs/>
          <w:color w:val="1F1F1F"/>
          <w:sz w:val="21"/>
          <w:szCs w:val="21"/>
          <w:lang w:eastAsia="en-IN"/>
        </w:rPr>
        <w:t>easurable:</w:t>
      </w:r>
      <w:r w:rsidRPr="00C479A2">
        <w:rPr>
          <w:rFonts w:ascii="Arial" w:eastAsia="Times New Roman" w:hAnsi="Arial" w:cs="Arial"/>
          <w:color w:val="1F1F1F"/>
          <w:sz w:val="21"/>
          <w:szCs w:val="21"/>
          <w:lang w:eastAsia="en-IN"/>
        </w:rPr>
        <w:t xml:space="preserve"> Questions can be quantified and assessed.</w:t>
      </w:r>
    </w:p>
    <w:p w:rsidR="00C479A2" w:rsidRPr="00C479A2" w:rsidRDefault="00C479A2" w:rsidP="00C479A2">
      <w:pPr>
        <w:numPr>
          <w:ilvl w:val="0"/>
          <w:numId w:val="1"/>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A</w:t>
      </w:r>
      <w:r w:rsidRPr="00C479A2">
        <w:rPr>
          <w:rFonts w:ascii="Arial" w:eastAsia="Times New Roman" w:hAnsi="Arial" w:cs="Arial"/>
          <w:b/>
          <w:bCs/>
          <w:color w:val="1F1F1F"/>
          <w:sz w:val="21"/>
          <w:szCs w:val="21"/>
          <w:lang w:eastAsia="en-IN"/>
        </w:rPr>
        <w:t>ction</w:t>
      </w:r>
      <w:r w:rsidRPr="00C479A2">
        <w:rPr>
          <w:rFonts w:ascii="Arial" w:eastAsia="Times New Roman" w:hAnsi="Arial" w:cs="Arial"/>
          <w:color w:val="1F1F1F"/>
          <w:sz w:val="21"/>
          <w:szCs w:val="21"/>
          <w:lang w:eastAsia="en-IN"/>
        </w:rPr>
        <w:t>-</w:t>
      </w:r>
      <w:r w:rsidRPr="00C479A2">
        <w:rPr>
          <w:rFonts w:ascii="Arial" w:eastAsia="Times New Roman" w:hAnsi="Arial" w:cs="Arial"/>
          <w:b/>
          <w:bCs/>
          <w:color w:val="1F1F1F"/>
          <w:sz w:val="21"/>
          <w:szCs w:val="21"/>
          <w:lang w:eastAsia="en-IN"/>
        </w:rPr>
        <w:t>oriented:</w:t>
      </w:r>
      <w:r w:rsidRPr="00C479A2">
        <w:rPr>
          <w:rFonts w:ascii="Arial" w:eastAsia="Times New Roman" w:hAnsi="Arial" w:cs="Arial"/>
          <w:color w:val="1F1F1F"/>
          <w:sz w:val="21"/>
          <w:szCs w:val="21"/>
          <w:lang w:eastAsia="en-IN"/>
        </w:rPr>
        <w:t xml:space="preserve"> Questions encourage change.</w:t>
      </w:r>
    </w:p>
    <w:p w:rsidR="00C479A2" w:rsidRPr="00C479A2" w:rsidRDefault="00C479A2" w:rsidP="00C479A2">
      <w:pPr>
        <w:numPr>
          <w:ilvl w:val="0"/>
          <w:numId w:val="1"/>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R</w:t>
      </w:r>
      <w:r w:rsidRPr="00C479A2">
        <w:rPr>
          <w:rFonts w:ascii="Arial" w:eastAsia="Times New Roman" w:hAnsi="Arial" w:cs="Arial"/>
          <w:b/>
          <w:bCs/>
          <w:color w:val="1F1F1F"/>
          <w:sz w:val="21"/>
          <w:szCs w:val="21"/>
          <w:lang w:eastAsia="en-IN"/>
        </w:rPr>
        <w:t>elevant:</w:t>
      </w:r>
      <w:r w:rsidRPr="00C479A2">
        <w:rPr>
          <w:rFonts w:ascii="Arial" w:eastAsia="Times New Roman" w:hAnsi="Arial" w:cs="Arial"/>
          <w:color w:val="1F1F1F"/>
          <w:sz w:val="21"/>
          <w:szCs w:val="21"/>
          <w:lang w:eastAsia="en-IN"/>
        </w:rPr>
        <w:t xml:space="preserve"> Questions matter, are important, and have significance to the problem you’re trying to solve. </w:t>
      </w:r>
    </w:p>
    <w:p w:rsidR="00C479A2" w:rsidRPr="00C479A2" w:rsidRDefault="00C479A2" w:rsidP="00C479A2">
      <w:pPr>
        <w:numPr>
          <w:ilvl w:val="0"/>
          <w:numId w:val="1"/>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T</w:t>
      </w:r>
      <w:r w:rsidRPr="00C479A2">
        <w:rPr>
          <w:rFonts w:ascii="Arial" w:eastAsia="Times New Roman" w:hAnsi="Arial" w:cs="Arial"/>
          <w:b/>
          <w:bCs/>
          <w:color w:val="1F1F1F"/>
          <w:sz w:val="21"/>
          <w:szCs w:val="21"/>
          <w:lang w:eastAsia="en-IN"/>
        </w:rPr>
        <w:t>ime-bound:</w:t>
      </w:r>
      <w:r w:rsidRPr="00C479A2">
        <w:rPr>
          <w:rFonts w:ascii="Arial" w:eastAsia="Times New Roman" w:hAnsi="Arial" w:cs="Arial"/>
          <w:color w:val="1F1F1F"/>
          <w:sz w:val="21"/>
          <w:szCs w:val="21"/>
          <w:lang w:eastAsia="en-IN"/>
        </w:rPr>
        <w:t xml:space="preserve"> Questions specify the time to be studied.</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For instance, if you have a conversation with someone who works in retail, you might lead with questions like: </w:t>
      </w:r>
    </w:p>
    <w:p w:rsidR="00C479A2" w:rsidRPr="00C479A2" w:rsidRDefault="00C479A2" w:rsidP="00C479A2">
      <w:pPr>
        <w:numPr>
          <w:ilvl w:val="0"/>
          <w:numId w:val="2"/>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S</w:t>
      </w:r>
      <w:r w:rsidRPr="00C479A2">
        <w:rPr>
          <w:rFonts w:ascii="Arial" w:eastAsia="Times New Roman" w:hAnsi="Arial" w:cs="Arial"/>
          <w:b/>
          <w:bCs/>
          <w:color w:val="1F1F1F"/>
          <w:sz w:val="21"/>
          <w:szCs w:val="21"/>
          <w:lang w:eastAsia="en-IN"/>
        </w:rPr>
        <w:t xml:space="preserve">pecific: </w:t>
      </w:r>
      <w:r w:rsidRPr="00C479A2">
        <w:rPr>
          <w:rFonts w:ascii="Arial" w:eastAsia="Times New Roman" w:hAnsi="Arial" w:cs="Arial"/>
          <w:color w:val="1F1F1F"/>
          <w:sz w:val="21"/>
          <w:szCs w:val="21"/>
          <w:lang w:eastAsia="en-IN"/>
        </w:rPr>
        <w:t>Do you currently use data to drive decisions in your business? If so, what kind(s) of data do you collect, and how do you use it?</w:t>
      </w:r>
    </w:p>
    <w:p w:rsidR="00C479A2" w:rsidRPr="00C479A2" w:rsidRDefault="00C479A2" w:rsidP="00C479A2">
      <w:pPr>
        <w:numPr>
          <w:ilvl w:val="0"/>
          <w:numId w:val="2"/>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M</w:t>
      </w:r>
      <w:r w:rsidRPr="00C479A2">
        <w:rPr>
          <w:rFonts w:ascii="Arial" w:eastAsia="Times New Roman" w:hAnsi="Arial" w:cs="Arial"/>
          <w:b/>
          <w:bCs/>
          <w:color w:val="1F1F1F"/>
          <w:sz w:val="21"/>
          <w:szCs w:val="21"/>
          <w:lang w:eastAsia="en-IN"/>
        </w:rPr>
        <w:t xml:space="preserve">easurable: </w:t>
      </w:r>
      <w:r w:rsidRPr="00C479A2">
        <w:rPr>
          <w:rFonts w:ascii="Arial" w:eastAsia="Times New Roman" w:hAnsi="Arial" w:cs="Arial"/>
          <w:color w:val="1F1F1F"/>
          <w:sz w:val="21"/>
          <w:szCs w:val="21"/>
          <w:lang w:eastAsia="en-IN"/>
        </w:rPr>
        <w:t>Do you know what percentage of sales is from your top-selling products?</w:t>
      </w:r>
    </w:p>
    <w:p w:rsidR="00C479A2" w:rsidRPr="00C479A2" w:rsidRDefault="00C479A2" w:rsidP="00C479A2">
      <w:pPr>
        <w:numPr>
          <w:ilvl w:val="0"/>
          <w:numId w:val="2"/>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A</w:t>
      </w:r>
      <w:r w:rsidRPr="00C479A2">
        <w:rPr>
          <w:rFonts w:ascii="Arial" w:eastAsia="Times New Roman" w:hAnsi="Arial" w:cs="Arial"/>
          <w:b/>
          <w:bCs/>
          <w:color w:val="1F1F1F"/>
          <w:sz w:val="21"/>
          <w:szCs w:val="21"/>
          <w:lang w:eastAsia="en-IN"/>
        </w:rPr>
        <w:t xml:space="preserve">ction-oriented: </w:t>
      </w:r>
      <w:r w:rsidRPr="00C479A2">
        <w:rPr>
          <w:rFonts w:ascii="Arial" w:eastAsia="Times New Roman" w:hAnsi="Arial" w:cs="Arial"/>
          <w:color w:val="1F1F1F"/>
          <w:sz w:val="21"/>
          <w:szCs w:val="21"/>
          <w:lang w:eastAsia="en-IN"/>
        </w:rPr>
        <w:t>Are there business decisions or changes that you would make if you had the right information? For example, if you had information about how umbrella sales change with the weather, how would you use it?</w:t>
      </w:r>
    </w:p>
    <w:p w:rsidR="00C479A2" w:rsidRPr="00C479A2" w:rsidRDefault="00C479A2" w:rsidP="00C479A2">
      <w:pPr>
        <w:numPr>
          <w:ilvl w:val="0"/>
          <w:numId w:val="2"/>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R</w:t>
      </w:r>
      <w:r w:rsidRPr="00C479A2">
        <w:rPr>
          <w:rFonts w:ascii="Arial" w:eastAsia="Times New Roman" w:hAnsi="Arial" w:cs="Arial"/>
          <w:b/>
          <w:bCs/>
          <w:color w:val="1F1F1F"/>
          <w:sz w:val="21"/>
          <w:szCs w:val="21"/>
          <w:lang w:eastAsia="en-IN"/>
        </w:rPr>
        <w:t xml:space="preserve">elevant: </w:t>
      </w:r>
      <w:r w:rsidRPr="00C479A2">
        <w:rPr>
          <w:rFonts w:ascii="Arial" w:eastAsia="Times New Roman" w:hAnsi="Arial" w:cs="Arial"/>
          <w:color w:val="1F1F1F"/>
          <w:sz w:val="21"/>
          <w:szCs w:val="21"/>
          <w:lang w:eastAsia="en-IN"/>
        </w:rPr>
        <w:t>How often do you review data from your business?</w:t>
      </w:r>
    </w:p>
    <w:p w:rsidR="00C479A2" w:rsidRPr="00C479A2" w:rsidRDefault="00C479A2" w:rsidP="00C479A2">
      <w:pPr>
        <w:numPr>
          <w:ilvl w:val="0"/>
          <w:numId w:val="2"/>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T</w:t>
      </w:r>
      <w:r w:rsidRPr="00C479A2">
        <w:rPr>
          <w:rFonts w:ascii="Arial" w:eastAsia="Times New Roman" w:hAnsi="Arial" w:cs="Arial"/>
          <w:b/>
          <w:bCs/>
          <w:color w:val="1F1F1F"/>
          <w:sz w:val="21"/>
          <w:szCs w:val="21"/>
          <w:lang w:eastAsia="en-IN"/>
        </w:rPr>
        <w:t xml:space="preserve">ime-bound: </w:t>
      </w:r>
      <w:r w:rsidRPr="00C479A2">
        <w:rPr>
          <w:rFonts w:ascii="Arial" w:eastAsia="Times New Roman" w:hAnsi="Arial" w:cs="Arial"/>
          <w:color w:val="1F1F1F"/>
          <w:sz w:val="21"/>
          <w:szCs w:val="21"/>
          <w:lang w:eastAsia="en-IN"/>
        </w:rPr>
        <w:t>Can you describe how data helped you make good decisions for your store(s) this past year?</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If you are having a conversation with a teacher, you might ask different questions, such as: </w:t>
      </w:r>
    </w:p>
    <w:p w:rsidR="00C479A2" w:rsidRPr="00C479A2" w:rsidRDefault="00C479A2" w:rsidP="00C479A2">
      <w:pPr>
        <w:numPr>
          <w:ilvl w:val="0"/>
          <w:numId w:val="3"/>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S</w:t>
      </w:r>
      <w:r w:rsidRPr="00C479A2">
        <w:rPr>
          <w:rFonts w:ascii="Arial" w:eastAsia="Times New Roman" w:hAnsi="Arial" w:cs="Arial"/>
          <w:b/>
          <w:bCs/>
          <w:color w:val="1F1F1F"/>
          <w:sz w:val="21"/>
          <w:szCs w:val="21"/>
          <w:lang w:eastAsia="en-IN"/>
        </w:rPr>
        <w:t xml:space="preserve">pecific: </w:t>
      </w:r>
      <w:r w:rsidRPr="00C479A2">
        <w:rPr>
          <w:rFonts w:ascii="Arial" w:eastAsia="Times New Roman" w:hAnsi="Arial" w:cs="Arial"/>
          <w:color w:val="1F1F1F"/>
          <w:sz w:val="21"/>
          <w:szCs w:val="21"/>
          <w:lang w:eastAsia="en-IN"/>
        </w:rPr>
        <w:t>What kind of data do you use to build your lessons?</w:t>
      </w:r>
    </w:p>
    <w:p w:rsidR="00C479A2" w:rsidRPr="00C479A2" w:rsidRDefault="00C479A2" w:rsidP="00C479A2">
      <w:pPr>
        <w:numPr>
          <w:ilvl w:val="0"/>
          <w:numId w:val="3"/>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M</w:t>
      </w:r>
      <w:r w:rsidRPr="00C479A2">
        <w:rPr>
          <w:rFonts w:ascii="Arial" w:eastAsia="Times New Roman" w:hAnsi="Arial" w:cs="Arial"/>
          <w:b/>
          <w:bCs/>
          <w:color w:val="1F1F1F"/>
          <w:sz w:val="21"/>
          <w:szCs w:val="21"/>
          <w:lang w:eastAsia="en-IN"/>
        </w:rPr>
        <w:t xml:space="preserve">easurable: </w:t>
      </w:r>
      <w:r w:rsidRPr="00C479A2">
        <w:rPr>
          <w:rFonts w:ascii="Arial" w:eastAsia="Times New Roman" w:hAnsi="Arial" w:cs="Arial"/>
          <w:color w:val="1F1F1F"/>
          <w:sz w:val="21"/>
          <w:szCs w:val="21"/>
          <w:lang w:eastAsia="en-IN"/>
        </w:rPr>
        <w:t>How well do student benchmark test scores correlate with their grades?</w:t>
      </w:r>
    </w:p>
    <w:p w:rsidR="00C479A2" w:rsidRPr="00C479A2" w:rsidRDefault="00C479A2" w:rsidP="00C479A2">
      <w:pPr>
        <w:numPr>
          <w:ilvl w:val="0"/>
          <w:numId w:val="3"/>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A</w:t>
      </w:r>
      <w:r w:rsidRPr="00C479A2">
        <w:rPr>
          <w:rFonts w:ascii="Arial" w:eastAsia="Times New Roman" w:hAnsi="Arial" w:cs="Arial"/>
          <w:b/>
          <w:bCs/>
          <w:color w:val="1F1F1F"/>
          <w:sz w:val="21"/>
          <w:szCs w:val="21"/>
          <w:lang w:eastAsia="en-IN"/>
        </w:rPr>
        <w:t>ction-oriented:</w:t>
      </w:r>
      <w:r w:rsidRPr="00C479A2">
        <w:rPr>
          <w:rFonts w:ascii="Arial" w:eastAsia="Times New Roman" w:hAnsi="Arial" w:cs="Arial"/>
          <w:color w:val="1F1F1F"/>
          <w:sz w:val="21"/>
          <w:szCs w:val="21"/>
          <w:lang w:eastAsia="en-IN"/>
        </w:rPr>
        <w:t xml:space="preserve"> Do you share your data with other teachers to improve lessons?</w:t>
      </w:r>
    </w:p>
    <w:p w:rsidR="00C479A2" w:rsidRPr="00C479A2" w:rsidRDefault="00C479A2" w:rsidP="00C479A2">
      <w:pPr>
        <w:numPr>
          <w:ilvl w:val="0"/>
          <w:numId w:val="3"/>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R</w:t>
      </w:r>
      <w:r w:rsidRPr="00C479A2">
        <w:rPr>
          <w:rFonts w:ascii="Arial" w:eastAsia="Times New Roman" w:hAnsi="Arial" w:cs="Arial"/>
          <w:b/>
          <w:bCs/>
          <w:color w:val="1F1F1F"/>
          <w:sz w:val="21"/>
          <w:szCs w:val="21"/>
          <w:lang w:eastAsia="en-IN"/>
        </w:rPr>
        <w:t xml:space="preserve">elevant: </w:t>
      </w:r>
      <w:r w:rsidRPr="00C479A2">
        <w:rPr>
          <w:rFonts w:ascii="Arial" w:eastAsia="Times New Roman" w:hAnsi="Arial" w:cs="Arial"/>
          <w:color w:val="1F1F1F"/>
          <w:sz w:val="21"/>
          <w:szCs w:val="21"/>
          <w:lang w:eastAsia="en-IN"/>
        </w:rPr>
        <w:t>Have you shared grading data with an entire class? If so, do students seem to be more or less motivated, or about the same?</w:t>
      </w:r>
    </w:p>
    <w:p w:rsidR="00C479A2" w:rsidRPr="00C479A2" w:rsidRDefault="00C479A2" w:rsidP="00C479A2">
      <w:pPr>
        <w:numPr>
          <w:ilvl w:val="0"/>
          <w:numId w:val="3"/>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T</w:t>
      </w:r>
      <w:r w:rsidRPr="00C479A2">
        <w:rPr>
          <w:rFonts w:ascii="Arial" w:eastAsia="Times New Roman" w:hAnsi="Arial" w:cs="Arial"/>
          <w:b/>
          <w:bCs/>
          <w:color w:val="1F1F1F"/>
          <w:sz w:val="21"/>
          <w:szCs w:val="21"/>
          <w:lang w:eastAsia="en-IN"/>
        </w:rPr>
        <w:t>ime-bound:</w:t>
      </w:r>
      <w:r w:rsidRPr="00C479A2">
        <w:rPr>
          <w:rFonts w:ascii="Arial" w:eastAsia="Times New Roman" w:hAnsi="Arial" w:cs="Arial"/>
          <w:color w:val="1F1F1F"/>
          <w:sz w:val="21"/>
          <w:szCs w:val="21"/>
          <w:lang w:eastAsia="en-IN"/>
        </w:rPr>
        <w:t xml:space="preserve"> In the last five years, how many times did you review data from previous academic years?</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If you are having a conversation with a small business owner of an ice cream shop, you could ask:</w:t>
      </w:r>
    </w:p>
    <w:p w:rsidR="00C479A2" w:rsidRPr="00C479A2" w:rsidRDefault="00C479A2" w:rsidP="00C479A2">
      <w:pPr>
        <w:numPr>
          <w:ilvl w:val="0"/>
          <w:numId w:val="4"/>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S</w:t>
      </w:r>
      <w:r w:rsidRPr="00C479A2">
        <w:rPr>
          <w:rFonts w:ascii="Arial" w:eastAsia="Times New Roman" w:hAnsi="Arial" w:cs="Arial"/>
          <w:b/>
          <w:bCs/>
          <w:color w:val="1F1F1F"/>
          <w:sz w:val="21"/>
          <w:szCs w:val="21"/>
          <w:lang w:eastAsia="en-IN"/>
        </w:rPr>
        <w:t xml:space="preserve">pecific: </w:t>
      </w:r>
      <w:r w:rsidRPr="00C479A2">
        <w:rPr>
          <w:rFonts w:ascii="Arial" w:eastAsia="Times New Roman" w:hAnsi="Arial" w:cs="Arial"/>
          <w:color w:val="1F1F1F"/>
          <w:sz w:val="21"/>
          <w:szCs w:val="21"/>
          <w:lang w:eastAsia="en-IN"/>
        </w:rPr>
        <w:t>What data do you use to help with purchasing and inventory?</w:t>
      </w:r>
    </w:p>
    <w:p w:rsidR="00C479A2" w:rsidRPr="00C479A2" w:rsidRDefault="00C479A2" w:rsidP="00C479A2">
      <w:pPr>
        <w:numPr>
          <w:ilvl w:val="0"/>
          <w:numId w:val="4"/>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M</w:t>
      </w:r>
      <w:r w:rsidRPr="00C479A2">
        <w:rPr>
          <w:rFonts w:ascii="Arial" w:eastAsia="Times New Roman" w:hAnsi="Arial" w:cs="Arial"/>
          <w:b/>
          <w:bCs/>
          <w:color w:val="1F1F1F"/>
          <w:sz w:val="21"/>
          <w:szCs w:val="21"/>
          <w:lang w:eastAsia="en-IN"/>
        </w:rPr>
        <w:t xml:space="preserve">easurable: </w:t>
      </w:r>
      <w:r w:rsidRPr="00C479A2">
        <w:rPr>
          <w:rFonts w:ascii="Arial" w:eastAsia="Times New Roman" w:hAnsi="Arial" w:cs="Arial"/>
          <w:color w:val="1F1F1F"/>
          <w:sz w:val="21"/>
          <w:szCs w:val="21"/>
          <w:lang w:eastAsia="en-IN"/>
        </w:rPr>
        <w:t>Can you order (rank) these factors from most to least influential on sales: price, flavor, and time of year (season)?</w:t>
      </w:r>
    </w:p>
    <w:p w:rsidR="00C479A2" w:rsidRPr="00C479A2" w:rsidRDefault="00C479A2" w:rsidP="00C479A2">
      <w:pPr>
        <w:numPr>
          <w:ilvl w:val="0"/>
          <w:numId w:val="4"/>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A</w:t>
      </w:r>
      <w:r w:rsidRPr="00C479A2">
        <w:rPr>
          <w:rFonts w:ascii="Arial" w:eastAsia="Times New Roman" w:hAnsi="Arial" w:cs="Arial"/>
          <w:b/>
          <w:bCs/>
          <w:color w:val="1F1F1F"/>
          <w:sz w:val="21"/>
          <w:szCs w:val="21"/>
          <w:lang w:eastAsia="en-IN"/>
        </w:rPr>
        <w:t>ction-oriented:</w:t>
      </w:r>
      <w:r w:rsidRPr="00C479A2">
        <w:rPr>
          <w:rFonts w:ascii="Arial" w:eastAsia="Times New Roman" w:hAnsi="Arial" w:cs="Arial"/>
          <w:color w:val="1F1F1F"/>
          <w:sz w:val="21"/>
          <w:szCs w:val="21"/>
          <w:lang w:eastAsia="en-IN"/>
        </w:rPr>
        <w:t xml:space="preserve"> Is there a single factor you need more data on so you can potentially increase sales?</w:t>
      </w:r>
    </w:p>
    <w:p w:rsidR="00C479A2" w:rsidRPr="00C479A2" w:rsidRDefault="00C479A2" w:rsidP="00C479A2">
      <w:pPr>
        <w:numPr>
          <w:ilvl w:val="0"/>
          <w:numId w:val="4"/>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lastRenderedPageBreak/>
        <w:t>R</w:t>
      </w:r>
      <w:r w:rsidRPr="00C479A2">
        <w:rPr>
          <w:rFonts w:ascii="Arial" w:eastAsia="Times New Roman" w:hAnsi="Arial" w:cs="Arial"/>
          <w:b/>
          <w:bCs/>
          <w:color w:val="1F1F1F"/>
          <w:sz w:val="21"/>
          <w:szCs w:val="21"/>
          <w:lang w:eastAsia="en-IN"/>
        </w:rPr>
        <w:t xml:space="preserve">elevant: </w:t>
      </w:r>
      <w:r w:rsidRPr="00C479A2">
        <w:rPr>
          <w:rFonts w:ascii="Arial" w:eastAsia="Times New Roman" w:hAnsi="Arial" w:cs="Arial"/>
          <w:color w:val="1F1F1F"/>
          <w:sz w:val="21"/>
          <w:szCs w:val="21"/>
          <w:lang w:eastAsia="en-IN"/>
        </w:rPr>
        <w:t>How do you advertise to or communicate with customers?</w:t>
      </w:r>
    </w:p>
    <w:p w:rsidR="00C479A2" w:rsidRPr="00C479A2" w:rsidRDefault="00C479A2" w:rsidP="00C479A2">
      <w:pPr>
        <w:numPr>
          <w:ilvl w:val="0"/>
          <w:numId w:val="4"/>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u w:val="single"/>
          <w:lang w:eastAsia="en-IN"/>
        </w:rPr>
        <w:t>T</w:t>
      </w:r>
      <w:r w:rsidRPr="00C479A2">
        <w:rPr>
          <w:rFonts w:ascii="Arial" w:eastAsia="Times New Roman" w:hAnsi="Arial" w:cs="Arial"/>
          <w:b/>
          <w:bCs/>
          <w:color w:val="1F1F1F"/>
          <w:sz w:val="21"/>
          <w:szCs w:val="21"/>
          <w:lang w:eastAsia="en-IN"/>
        </w:rPr>
        <w:t>ime-bound:</w:t>
      </w:r>
      <w:r w:rsidRPr="00C479A2">
        <w:rPr>
          <w:rFonts w:ascii="Arial" w:eastAsia="Times New Roman" w:hAnsi="Arial" w:cs="Arial"/>
          <w:color w:val="1F1F1F"/>
          <w:sz w:val="21"/>
          <w:szCs w:val="21"/>
          <w:lang w:eastAsia="en-IN"/>
        </w:rPr>
        <w:t xml:space="preserve"> What does your year-over-year sales growth look like for the last three years?</w:t>
      </w:r>
    </w:p>
    <w:p w:rsidR="00C479A2" w:rsidRPr="00C479A2" w:rsidRDefault="00C479A2" w:rsidP="00C479A2">
      <w:pPr>
        <w:shd w:val="clear" w:color="auto" w:fill="FFFFFF"/>
        <w:spacing w:before="540" w:after="180" w:line="360" w:lineRule="atLeast"/>
        <w:outlineLvl w:val="2"/>
        <w:rPr>
          <w:rFonts w:ascii="Arial" w:eastAsia="Times New Roman" w:hAnsi="Arial" w:cs="Arial"/>
          <w:color w:val="1F1F1F"/>
          <w:sz w:val="24"/>
          <w:szCs w:val="24"/>
          <w:lang w:eastAsia="en-IN"/>
        </w:rPr>
      </w:pPr>
      <w:r w:rsidRPr="00C479A2">
        <w:rPr>
          <w:rFonts w:ascii="Arial" w:eastAsia="Times New Roman" w:hAnsi="Arial" w:cs="Arial"/>
          <w:color w:val="1F1F1F"/>
          <w:sz w:val="24"/>
          <w:szCs w:val="24"/>
          <w:lang w:eastAsia="en-IN"/>
        </w:rPr>
        <w:t>Take good notes</w:t>
      </w:r>
    </w:p>
    <w:p w:rsidR="00C479A2" w:rsidRPr="00C479A2" w:rsidRDefault="00C479A2" w:rsidP="00C479A2">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15243175" cy="163830"/>
            <wp:effectExtent l="0" t="0" r="0" b="7620"/>
            <wp:docPr id="1" name="Picture 1" descr="https://d3c33hcgiwev3.cloudfront.net/imageAssetProxy.v1/lhAoVghBTjWQKFYIQV413A_39bac42934a647d59def64e1ae3828dd_shortline-y.png?expiry=1641686400000&amp;hmac=1_pZQOtmbeuaSKoooH-lMC7gWUkg_X7EfcsSd7Xsj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lhAoVghBTjWQKFYIQV413A_39bac42934a647d59def64e1ae3828dd_shortline-y.png?expiry=1641686400000&amp;hmac=1_pZQOtmbeuaSKoooH-lMC7gWUkg_X7EfcsSd7XsjrQ"/>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3175" cy="163830"/>
                    </a:xfrm>
                    <a:prstGeom prst="rect">
                      <a:avLst/>
                    </a:prstGeom>
                    <a:noFill/>
                    <a:ln>
                      <a:noFill/>
                    </a:ln>
                  </pic:spPr>
                </pic:pic>
              </a:graphicData>
            </a:graphic>
          </wp:inline>
        </w:drawing>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 xml:space="preserve">It is important to take good notes during your conversation. Your notes should be comprehensive and useful. To help you capture meaningful notes, you should stick to a process of asking a question, clarifying your understanding of their response, and then briefly recording it in your notes. </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 xml:space="preserve">Remember: If a question is worth asking, then the answer is worth recording. Commit yourself to taking great notes during your conversation. </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Helpful aspects of your conversation to note include:</w:t>
      </w:r>
    </w:p>
    <w:p w:rsidR="00C479A2" w:rsidRPr="00C479A2" w:rsidRDefault="00C479A2" w:rsidP="00C479A2">
      <w:pPr>
        <w:numPr>
          <w:ilvl w:val="0"/>
          <w:numId w:val="5"/>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Facts:</w:t>
      </w:r>
      <w:r w:rsidRPr="00C479A2">
        <w:rPr>
          <w:rFonts w:ascii="Arial" w:eastAsia="Times New Roman" w:hAnsi="Arial" w:cs="Arial"/>
          <w:color w:val="1F1F1F"/>
          <w:sz w:val="21"/>
          <w:szCs w:val="21"/>
          <w:lang w:eastAsia="en-IN"/>
        </w:rPr>
        <w:t xml:space="preserve"> Write down any concrete piece of information, such as dates, times, names, and other specifics.</w:t>
      </w:r>
    </w:p>
    <w:p w:rsidR="00C479A2" w:rsidRPr="00C479A2" w:rsidRDefault="00C479A2" w:rsidP="00C479A2">
      <w:pPr>
        <w:numPr>
          <w:ilvl w:val="0"/>
          <w:numId w:val="5"/>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 xml:space="preserve">Context: </w:t>
      </w:r>
      <w:r w:rsidRPr="00C479A2">
        <w:rPr>
          <w:rFonts w:ascii="Arial" w:eastAsia="Times New Roman" w:hAnsi="Arial" w:cs="Arial"/>
          <w:color w:val="1F1F1F"/>
          <w:sz w:val="21"/>
          <w:szCs w:val="21"/>
          <w:lang w:eastAsia="en-IN"/>
        </w:rPr>
        <w:t>Facts without context are useless. Note any relevant details that are needed in order to understand the information you gather.</w:t>
      </w:r>
    </w:p>
    <w:p w:rsidR="00C479A2" w:rsidRPr="00C479A2" w:rsidRDefault="00C479A2" w:rsidP="00C479A2">
      <w:pPr>
        <w:numPr>
          <w:ilvl w:val="0"/>
          <w:numId w:val="5"/>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Unknowns:</w:t>
      </w:r>
      <w:r w:rsidRPr="00C479A2">
        <w:rPr>
          <w:rFonts w:ascii="Arial" w:eastAsia="Times New Roman" w:hAnsi="Arial" w:cs="Arial"/>
          <w:color w:val="1F1F1F"/>
          <w:sz w:val="21"/>
          <w:szCs w:val="21"/>
          <w:lang w:eastAsia="en-IN"/>
        </w:rPr>
        <w:t xml:space="preserve"> Sometimes you may miss an important question during a conversation. Make a note when this happens so you can figure out the answer later. </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For example, if the previous SMART questions led the ice cream shop owner to propose a project to analyze customer flavor preferences, your notes might appear something like this:</w:t>
      </w:r>
    </w:p>
    <w:p w:rsidR="00C479A2" w:rsidRPr="00C479A2" w:rsidRDefault="00C479A2" w:rsidP="00C479A2">
      <w:pPr>
        <w:numPr>
          <w:ilvl w:val="0"/>
          <w:numId w:val="6"/>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Project</w:t>
      </w:r>
      <w:r w:rsidRPr="00C479A2">
        <w:rPr>
          <w:rFonts w:ascii="Arial" w:eastAsia="Times New Roman" w:hAnsi="Arial" w:cs="Arial"/>
          <w:color w:val="1F1F1F"/>
          <w:sz w:val="21"/>
          <w:szCs w:val="21"/>
          <w:lang w:eastAsia="en-IN"/>
        </w:rPr>
        <w:t>: Collect customer flavor preference data.</w:t>
      </w:r>
    </w:p>
    <w:p w:rsidR="00C479A2" w:rsidRPr="00C479A2" w:rsidRDefault="00C479A2" w:rsidP="00C479A2">
      <w:pPr>
        <w:numPr>
          <w:ilvl w:val="0"/>
          <w:numId w:val="6"/>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Overall business goal</w:t>
      </w:r>
      <w:r w:rsidRPr="00C479A2">
        <w:rPr>
          <w:rFonts w:ascii="Arial" w:eastAsia="Times New Roman" w:hAnsi="Arial" w:cs="Arial"/>
          <w:color w:val="1F1F1F"/>
          <w:sz w:val="21"/>
          <w:szCs w:val="21"/>
          <w:lang w:eastAsia="en-IN"/>
        </w:rPr>
        <w:t>: Use data to offer or create more popular flavors.</w:t>
      </w:r>
    </w:p>
    <w:p w:rsidR="00C479A2" w:rsidRPr="00C479A2" w:rsidRDefault="00C479A2" w:rsidP="00C479A2">
      <w:pPr>
        <w:numPr>
          <w:ilvl w:val="0"/>
          <w:numId w:val="6"/>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Two data sources</w:t>
      </w:r>
      <w:r w:rsidRPr="00C479A2">
        <w:rPr>
          <w:rFonts w:ascii="Arial" w:eastAsia="Times New Roman" w:hAnsi="Arial" w:cs="Arial"/>
          <w:color w:val="1F1F1F"/>
          <w:sz w:val="21"/>
          <w:szCs w:val="21"/>
          <w:lang w:eastAsia="en-IN"/>
        </w:rPr>
        <w:t>: Cash register receipts and completed customer surveys (email).</w:t>
      </w:r>
    </w:p>
    <w:p w:rsidR="00C479A2" w:rsidRPr="00C479A2" w:rsidRDefault="00C479A2" w:rsidP="00C479A2">
      <w:pPr>
        <w:numPr>
          <w:ilvl w:val="0"/>
          <w:numId w:val="6"/>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Target completion date:</w:t>
      </w:r>
      <w:r w:rsidRPr="00C479A2">
        <w:rPr>
          <w:rFonts w:ascii="Arial" w:eastAsia="Times New Roman" w:hAnsi="Arial" w:cs="Arial"/>
          <w:color w:val="1F1F1F"/>
          <w:sz w:val="21"/>
          <w:szCs w:val="21"/>
          <w:lang w:eastAsia="en-IN"/>
        </w:rPr>
        <w:t xml:space="preserve"> Q2 </w:t>
      </w:r>
    </w:p>
    <w:p w:rsidR="00C479A2" w:rsidRPr="00C479A2" w:rsidRDefault="00C479A2" w:rsidP="00C479A2">
      <w:pPr>
        <w:numPr>
          <w:ilvl w:val="0"/>
          <w:numId w:val="6"/>
        </w:numPr>
        <w:shd w:val="clear" w:color="auto" w:fill="FFFFFF"/>
        <w:spacing w:after="120" w:line="315" w:lineRule="atLeast"/>
        <w:ind w:left="120"/>
        <w:rPr>
          <w:rFonts w:ascii="Arial" w:eastAsia="Times New Roman" w:hAnsi="Arial" w:cs="Arial"/>
          <w:color w:val="1F1F1F"/>
          <w:sz w:val="21"/>
          <w:szCs w:val="21"/>
          <w:lang w:eastAsia="en-IN"/>
        </w:rPr>
      </w:pPr>
      <w:r w:rsidRPr="00C479A2">
        <w:rPr>
          <w:rFonts w:ascii="Arial" w:eastAsia="Times New Roman" w:hAnsi="Arial" w:cs="Arial"/>
          <w:b/>
          <w:bCs/>
          <w:color w:val="1F1F1F"/>
          <w:sz w:val="21"/>
          <w:szCs w:val="21"/>
          <w:lang w:eastAsia="en-IN"/>
        </w:rPr>
        <w:t>To do:</w:t>
      </w:r>
      <w:r w:rsidRPr="00C479A2">
        <w:rPr>
          <w:rFonts w:ascii="Arial" w:eastAsia="Times New Roman" w:hAnsi="Arial" w:cs="Arial"/>
          <w:color w:val="1F1F1F"/>
          <w:sz w:val="21"/>
          <w:szCs w:val="21"/>
          <w:lang w:eastAsia="en-IN"/>
        </w:rPr>
        <w:t xml:space="preserve"> Call back later and speak with the manager about the location of survey data.</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The notes you will take will differ greatly based on the data conversation you have. The important thing is that your notes are clear, organized, and concise.</w:t>
      </w:r>
    </w:p>
    <w:p w:rsidR="00C479A2" w:rsidRPr="00C479A2" w:rsidRDefault="00C479A2" w:rsidP="00C479A2">
      <w:pPr>
        <w:shd w:val="clear" w:color="auto" w:fill="FFFFFF"/>
        <w:spacing w:after="300" w:line="315" w:lineRule="atLeast"/>
        <w:rPr>
          <w:rFonts w:ascii="Arial" w:eastAsia="Times New Roman" w:hAnsi="Arial" w:cs="Arial"/>
          <w:color w:val="1F1F1F"/>
          <w:sz w:val="21"/>
          <w:szCs w:val="21"/>
          <w:lang w:eastAsia="en-IN"/>
        </w:rPr>
      </w:pPr>
      <w:r w:rsidRPr="00C479A2">
        <w:rPr>
          <w:rFonts w:ascii="Arial" w:eastAsia="Times New Roman" w:hAnsi="Arial" w:cs="Arial"/>
          <w:color w:val="1F1F1F"/>
          <w:sz w:val="21"/>
          <w:szCs w:val="21"/>
          <w:lang w:eastAsia="en-IN"/>
        </w:rPr>
        <w:t>Now you are ready to have a great conversation about data in real life.</w:t>
      </w:r>
    </w:p>
    <w:p w:rsidR="00345E4D" w:rsidRDefault="00345E4D">
      <w:bookmarkStart w:id="0" w:name="_GoBack"/>
      <w:bookmarkEnd w:id="0"/>
    </w:p>
    <w:sectPr w:rsidR="00345E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476C31"/>
    <w:multiLevelType w:val="multilevel"/>
    <w:tmpl w:val="C7408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12530A8"/>
    <w:multiLevelType w:val="multilevel"/>
    <w:tmpl w:val="8E365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2787277"/>
    <w:multiLevelType w:val="multilevel"/>
    <w:tmpl w:val="271CA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BE83DCB"/>
    <w:multiLevelType w:val="multilevel"/>
    <w:tmpl w:val="93ACC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86158A8"/>
    <w:multiLevelType w:val="multilevel"/>
    <w:tmpl w:val="FE78F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715D47D6"/>
    <w:multiLevelType w:val="multilevel"/>
    <w:tmpl w:val="2C7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5"/>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MwNLQ0Mze0NDUwNrRQ0lEKTi0uzszPAykwrAUAh1PfoCwAAAA="/>
  </w:docVars>
  <w:rsids>
    <w:rsidRoot w:val="00C479A2"/>
    <w:rsid w:val="00345E4D"/>
    <w:rsid w:val="00C479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C479A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479A2"/>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C479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479A2"/>
    <w:rPr>
      <w:b/>
      <w:bCs/>
    </w:rPr>
  </w:style>
  <w:style w:type="paragraph" w:styleId="BalloonText">
    <w:name w:val="Balloon Text"/>
    <w:basedOn w:val="Normal"/>
    <w:link w:val="BalloonTextChar"/>
    <w:uiPriority w:val="99"/>
    <w:semiHidden/>
    <w:unhideWhenUsed/>
    <w:rsid w:val="00C479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A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C479A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479A2"/>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C479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479A2"/>
    <w:rPr>
      <w:b/>
      <w:bCs/>
    </w:rPr>
  </w:style>
  <w:style w:type="paragraph" w:styleId="BalloonText">
    <w:name w:val="Balloon Text"/>
    <w:basedOn w:val="Normal"/>
    <w:link w:val="BalloonTextChar"/>
    <w:uiPriority w:val="99"/>
    <w:semiHidden/>
    <w:unhideWhenUsed/>
    <w:rsid w:val="00C479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9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545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5</Words>
  <Characters>3278</Characters>
  <Application>Microsoft Office Word</Application>
  <DocSecurity>0</DocSecurity>
  <Lines>27</Lines>
  <Paragraphs>7</Paragraphs>
  <ScaleCrop>false</ScaleCrop>
  <Company/>
  <LinksUpToDate>false</LinksUpToDate>
  <CharactersWithSpaces>3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yak Bishnu</dc:creator>
  <cp:lastModifiedBy>Binayak Bishnu</cp:lastModifiedBy>
  <cp:revision>1</cp:revision>
  <dcterms:created xsi:type="dcterms:W3CDTF">2022-01-07T06:52:00Z</dcterms:created>
  <dcterms:modified xsi:type="dcterms:W3CDTF">2022-01-07T06:53:00Z</dcterms:modified>
</cp:coreProperties>
</file>